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4E4FD4" w14:textId="77777777" w:rsidR="00E73A2F" w:rsidRPr="0016730D" w:rsidRDefault="00E73A2F" w:rsidP="00B63394">
      <w:pPr>
        <w:ind w:right="-828"/>
        <w:rPr>
          <w:rFonts w:ascii="Arial" w:hAnsi="Arial" w:cs="Arial"/>
          <w:sz w:val="8"/>
          <w:szCs w:val="8"/>
        </w:rPr>
      </w:pPr>
    </w:p>
    <w:p w14:paraId="7BD55B32" w14:textId="77777777" w:rsidR="006D21EA" w:rsidRDefault="0095663A" w:rsidP="004A0688">
      <w:pPr>
        <w:spacing w:line="360" w:lineRule="auto"/>
        <w:ind w:right="-828"/>
        <w:jc w:val="center"/>
        <w:rPr>
          <w:rFonts w:ascii="Arial" w:hAnsi="Arial" w:cs="Arial"/>
          <w:b/>
          <w:sz w:val="28"/>
          <w:szCs w:val="28"/>
        </w:rPr>
      </w:pPr>
      <w:r w:rsidRPr="004A0688">
        <w:rPr>
          <w:rFonts w:ascii="Arial" w:hAnsi="Arial" w:cs="Arial"/>
          <w:b/>
          <w:sz w:val="28"/>
          <w:szCs w:val="28"/>
        </w:rPr>
        <w:t xml:space="preserve">Proposta de Júri de Dissertação </w:t>
      </w:r>
      <w:r w:rsidR="006D21EA">
        <w:rPr>
          <w:rFonts w:ascii="Arial" w:hAnsi="Arial" w:cs="Arial"/>
          <w:b/>
          <w:sz w:val="28"/>
          <w:szCs w:val="28"/>
        </w:rPr>
        <w:t>em</w:t>
      </w:r>
      <w:r w:rsidRPr="004A0688">
        <w:rPr>
          <w:rFonts w:ascii="Arial" w:hAnsi="Arial" w:cs="Arial"/>
          <w:b/>
          <w:sz w:val="28"/>
          <w:szCs w:val="28"/>
        </w:rPr>
        <w:t xml:space="preserve"> </w:t>
      </w:r>
    </w:p>
    <w:p w14:paraId="35D4652F" w14:textId="367684E7" w:rsidR="0095663A" w:rsidRPr="004A0688" w:rsidRDefault="0095663A" w:rsidP="004A0688">
      <w:pPr>
        <w:spacing w:line="360" w:lineRule="auto"/>
        <w:ind w:right="-828"/>
        <w:jc w:val="center"/>
        <w:rPr>
          <w:rFonts w:ascii="Arial" w:hAnsi="Arial" w:cs="Arial"/>
          <w:b/>
          <w:sz w:val="28"/>
          <w:szCs w:val="28"/>
        </w:rPr>
      </w:pPr>
      <w:proofErr w:type="gramStart"/>
      <w:r w:rsidRPr="004A0688">
        <w:rPr>
          <w:rFonts w:ascii="Arial" w:hAnsi="Arial" w:cs="Arial"/>
          <w:b/>
          <w:sz w:val="28"/>
          <w:szCs w:val="28"/>
        </w:rPr>
        <w:t>Engenharia e Gestão Industrial</w:t>
      </w:r>
      <w:proofErr w:type="gramEnd"/>
    </w:p>
    <w:p w14:paraId="303A7E8A" w14:textId="77777777" w:rsidR="0095663A" w:rsidRPr="004A0688" w:rsidRDefault="007A4582" w:rsidP="004A0688">
      <w:pPr>
        <w:spacing w:line="360" w:lineRule="auto"/>
        <w:ind w:right="-828"/>
        <w:jc w:val="center"/>
        <w:rPr>
          <w:rFonts w:ascii="Arial" w:hAnsi="Arial" w:cs="Arial"/>
          <w:b/>
          <w:sz w:val="28"/>
          <w:szCs w:val="28"/>
        </w:rPr>
      </w:pPr>
      <w:r w:rsidRPr="004A0688">
        <w:rPr>
          <w:rFonts w:ascii="Arial" w:hAnsi="Arial" w:cs="Arial"/>
          <w:b/>
          <w:sz w:val="28"/>
          <w:szCs w:val="28"/>
        </w:rPr>
        <w:t>20_</w:t>
      </w:r>
      <w:r w:rsidR="009834DE" w:rsidRPr="004A0688">
        <w:rPr>
          <w:rFonts w:ascii="Arial" w:hAnsi="Arial" w:cs="Arial"/>
          <w:b/>
          <w:sz w:val="28"/>
          <w:szCs w:val="28"/>
        </w:rPr>
        <w:t>_</w:t>
      </w:r>
      <w:r w:rsidRPr="004A0688">
        <w:rPr>
          <w:rFonts w:ascii="Arial" w:hAnsi="Arial" w:cs="Arial"/>
          <w:b/>
          <w:sz w:val="28"/>
          <w:szCs w:val="28"/>
        </w:rPr>
        <w:t>_/20___</w:t>
      </w:r>
    </w:p>
    <w:p w14:paraId="4AA3DDA2" w14:textId="7A86478D" w:rsidR="009834DE" w:rsidRDefault="009834DE" w:rsidP="00C7189F">
      <w:pPr>
        <w:tabs>
          <w:tab w:val="left" w:pos="1620"/>
        </w:tabs>
        <w:ind w:right="-828"/>
        <w:rPr>
          <w:rFonts w:ascii="Arial" w:hAnsi="Arial" w:cs="Arial"/>
          <w:sz w:val="20"/>
        </w:rPr>
      </w:pPr>
    </w:p>
    <w:p w14:paraId="0C73ED67" w14:textId="56674196" w:rsidR="004433C4" w:rsidRPr="0016730D" w:rsidRDefault="004433C4" w:rsidP="00C7189F">
      <w:pPr>
        <w:tabs>
          <w:tab w:val="left" w:pos="1620"/>
        </w:tabs>
        <w:ind w:right="-828"/>
        <w:rPr>
          <w:rFonts w:ascii="Arial" w:hAnsi="Arial" w:cs="Arial"/>
          <w:sz w:val="2"/>
          <w:szCs w:val="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5812"/>
        <w:gridCol w:w="2015"/>
      </w:tblGrid>
      <w:tr w:rsidR="002558CB" w:rsidRPr="002558CB" w14:paraId="7250E871" w14:textId="77777777" w:rsidTr="002558CB">
        <w:tc>
          <w:tcPr>
            <w:tcW w:w="977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14:paraId="59141405" w14:textId="557C7DCA" w:rsidR="006D21EA" w:rsidRPr="002558CB" w:rsidRDefault="006D21EA" w:rsidP="002558CB">
            <w:pPr>
              <w:tabs>
                <w:tab w:val="left" w:pos="1620"/>
              </w:tabs>
              <w:spacing w:before="6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558C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entificação </w:t>
            </w:r>
            <w:r w:rsidR="00BC2A9D" w:rsidRPr="002558CB">
              <w:rPr>
                <w:rFonts w:ascii="Arial" w:hAnsi="Arial" w:cs="Arial"/>
                <w:b/>
                <w:bCs/>
                <w:sz w:val="22"/>
                <w:szCs w:val="22"/>
              </w:rPr>
              <w:t>do estudante e orientadores</w:t>
            </w:r>
            <w:r w:rsidR="007C160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7C1604" w:rsidRPr="007C1604">
              <w:rPr>
                <w:rFonts w:ascii="Arial" w:hAnsi="Arial" w:cs="Arial"/>
                <w:b/>
                <w:bCs/>
                <w:sz w:val="20"/>
              </w:rPr>
              <w:t>(a preencher pelo estudante)</w:t>
            </w:r>
          </w:p>
        </w:tc>
      </w:tr>
      <w:tr w:rsidR="002558CB" w:rsidRPr="002558CB" w14:paraId="5D8DD5EB" w14:textId="77777777" w:rsidTr="002558CB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24F23515" w14:textId="0BB3EE9C" w:rsidR="00BC2A9D" w:rsidRPr="002558CB" w:rsidRDefault="00BC2A9D" w:rsidP="002558CB">
            <w:pPr>
              <w:tabs>
                <w:tab w:val="left" w:pos="1620"/>
              </w:tabs>
              <w:spacing w:before="60" w:after="60"/>
              <w:rPr>
                <w:rFonts w:ascii="Arial" w:hAnsi="Arial" w:cs="Arial"/>
                <w:sz w:val="20"/>
              </w:rPr>
            </w:pPr>
            <w:r w:rsidRPr="002558CB">
              <w:rPr>
                <w:rFonts w:ascii="Arial" w:hAnsi="Arial" w:cs="Arial"/>
                <w:sz w:val="20"/>
              </w:rPr>
              <w:t>Estudante</w:t>
            </w:r>
            <w:r w:rsidR="0044000E" w:rsidRPr="002558CB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58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</w:tcPr>
          <w:p w14:paraId="2F5B06B3" w14:textId="7A328796" w:rsidR="00BC2A9D" w:rsidRPr="002558CB" w:rsidRDefault="00BC2A9D" w:rsidP="002558CB">
            <w:pPr>
              <w:tabs>
                <w:tab w:val="left" w:pos="1620"/>
              </w:tabs>
              <w:spacing w:before="60" w:after="60"/>
              <w:rPr>
                <w:rFonts w:ascii="Arial" w:hAnsi="Arial" w:cs="Arial"/>
                <w:sz w:val="20"/>
              </w:rPr>
            </w:pPr>
          </w:p>
        </w:tc>
        <w:tc>
          <w:tcPr>
            <w:tcW w:w="20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</w:tcPr>
          <w:p w14:paraId="2B57ACD3" w14:textId="202A7012" w:rsidR="00BC2A9D" w:rsidRPr="002558CB" w:rsidRDefault="00BC2A9D" w:rsidP="002558CB">
            <w:pPr>
              <w:tabs>
                <w:tab w:val="left" w:pos="1620"/>
              </w:tabs>
              <w:spacing w:before="60" w:after="60"/>
              <w:rPr>
                <w:rFonts w:ascii="Arial" w:hAnsi="Arial" w:cs="Arial"/>
                <w:sz w:val="20"/>
              </w:rPr>
            </w:pPr>
            <w:r w:rsidRPr="002558CB">
              <w:rPr>
                <w:rFonts w:ascii="Arial" w:hAnsi="Arial" w:cs="Arial"/>
                <w:sz w:val="20"/>
              </w:rPr>
              <w:t>Nº</w:t>
            </w:r>
          </w:p>
        </w:tc>
      </w:tr>
      <w:tr w:rsidR="002558CB" w:rsidRPr="002558CB" w14:paraId="2D005D04" w14:textId="77777777" w:rsidTr="00F65EC0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25548C36" w14:textId="10D584AE" w:rsidR="00BC2A9D" w:rsidRPr="002558CB" w:rsidRDefault="00BC2A9D" w:rsidP="002558CB">
            <w:pPr>
              <w:tabs>
                <w:tab w:val="left" w:pos="1620"/>
              </w:tabs>
              <w:spacing w:before="60" w:after="60"/>
              <w:rPr>
                <w:rFonts w:ascii="Arial" w:hAnsi="Arial" w:cs="Arial"/>
                <w:sz w:val="20"/>
              </w:rPr>
            </w:pPr>
            <w:r w:rsidRPr="002558CB">
              <w:rPr>
                <w:rFonts w:ascii="Arial" w:hAnsi="Arial" w:cs="Arial"/>
                <w:sz w:val="20"/>
              </w:rPr>
              <w:t>Orientador(a)</w:t>
            </w:r>
            <w:r w:rsidR="0044000E" w:rsidRPr="002558CB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</w:tcPr>
          <w:p w14:paraId="3B2F9F55" w14:textId="701F325C" w:rsidR="00BC2A9D" w:rsidRPr="002558CB" w:rsidRDefault="00BC2A9D" w:rsidP="002558CB">
            <w:pPr>
              <w:tabs>
                <w:tab w:val="left" w:pos="1620"/>
              </w:tabs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2558CB" w:rsidRPr="002558CB" w14:paraId="72321E0B" w14:textId="77777777" w:rsidTr="00F65EC0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4E61C60B" w14:textId="32D5BF8B" w:rsidR="00BC2A9D" w:rsidRPr="002558CB" w:rsidRDefault="00BC2A9D" w:rsidP="002558CB">
            <w:pPr>
              <w:tabs>
                <w:tab w:val="left" w:pos="1620"/>
              </w:tabs>
              <w:spacing w:before="60" w:after="60"/>
              <w:rPr>
                <w:rFonts w:ascii="Arial" w:hAnsi="Arial" w:cs="Arial"/>
                <w:sz w:val="20"/>
              </w:rPr>
            </w:pPr>
            <w:proofErr w:type="spellStart"/>
            <w:r w:rsidRPr="002558CB">
              <w:rPr>
                <w:rFonts w:ascii="Arial" w:hAnsi="Arial" w:cs="Arial"/>
                <w:sz w:val="20"/>
              </w:rPr>
              <w:t>Co-orientador</w:t>
            </w:r>
            <w:proofErr w:type="spellEnd"/>
            <w:r w:rsidRPr="002558CB">
              <w:rPr>
                <w:rFonts w:ascii="Arial" w:hAnsi="Arial" w:cs="Arial"/>
                <w:sz w:val="20"/>
              </w:rPr>
              <w:t>(a)</w:t>
            </w:r>
            <w:r w:rsidR="0044000E" w:rsidRPr="002558CB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7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/>
          </w:tcPr>
          <w:p w14:paraId="086051E3" w14:textId="77DBDBB8" w:rsidR="00BC2A9D" w:rsidRPr="002558CB" w:rsidRDefault="00BC2A9D" w:rsidP="002558CB">
            <w:pPr>
              <w:tabs>
                <w:tab w:val="left" w:pos="1620"/>
              </w:tabs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  <w:tr w:rsidR="002558CB" w:rsidRPr="002558CB" w14:paraId="3C3A6469" w14:textId="77777777" w:rsidTr="002558CB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2AEA2642" w14:textId="77777777" w:rsidR="00BC2A9D" w:rsidRPr="002558CB" w:rsidRDefault="00BC2A9D" w:rsidP="002558CB">
            <w:pPr>
              <w:tabs>
                <w:tab w:val="left" w:pos="1620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8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</w:tcPr>
          <w:p w14:paraId="73CA8AC4" w14:textId="77777777" w:rsidR="00BC2A9D" w:rsidRPr="002558CB" w:rsidRDefault="00BC2A9D" w:rsidP="002558CB">
            <w:pPr>
              <w:tabs>
                <w:tab w:val="left" w:pos="162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41631E7C" w14:textId="129547B4" w:rsidR="004433C4" w:rsidRDefault="004433C4" w:rsidP="00C7189F">
      <w:pPr>
        <w:tabs>
          <w:tab w:val="left" w:pos="1620"/>
        </w:tabs>
        <w:ind w:right="-828"/>
        <w:rPr>
          <w:rFonts w:ascii="Arial" w:hAnsi="Arial" w:cs="Arial"/>
          <w:sz w:val="20"/>
        </w:rPr>
      </w:pPr>
    </w:p>
    <w:p w14:paraId="524664A0" w14:textId="77777777" w:rsidR="00FE6AA6" w:rsidRPr="00987711" w:rsidRDefault="00FE6AA6" w:rsidP="00A44FCA">
      <w:pPr>
        <w:ind w:right="-828"/>
        <w:rPr>
          <w:rFonts w:ascii="Arial" w:hAnsi="Arial" w:cs="Arial"/>
          <w:sz w:val="16"/>
          <w:szCs w:val="16"/>
        </w:rPr>
      </w:pPr>
    </w:p>
    <w:p w14:paraId="718F2D35" w14:textId="77777777" w:rsidR="00574059" w:rsidRDefault="00574059" w:rsidP="00A44FCA">
      <w:pPr>
        <w:ind w:right="-828"/>
        <w:rPr>
          <w:rFonts w:ascii="Arial" w:hAnsi="Arial" w:cs="Arial"/>
          <w:sz w:val="20"/>
        </w:rPr>
      </w:pPr>
      <w:r w:rsidRPr="00196673">
        <w:rPr>
          <w:rFonts w:ascii="Arial" w:hAnsi="Arial" w:cs="Arial"/>
          <w:b/>
          <w:sz w:val="20"/>
        </w:rPr>
        <w:t>Proposta de Constituição do Júri</w:t>
      </w:r>
      <w:r w:rsidR="00B63394" w:rsidRPr="00196673">
        <w:rPr>
          <w:rFonts w:ascii="Arial" w:hAnsi="Arial" w:cs="Arial"/>
          <w:b/>
          <w:sz w:val="20"/>
        </w:rPr>
        <w:t xml:space="preserve"> (</w:t>
      </w:r>
      <w:smartTag w:uri="urn:schemas-microsoft-com:office:smarttags" w:element="metricconverter">
        <w:smartTagPr>
          <w:attr w:name="ProductID" w:val="3 a"/>
        </w:smartTagPr>
        <w:r w:rsidR="00B63394" w:rsidRPr="00196673">
          <w:rPr>
            <w:rFonts w:ascii="Arial" w:hAnsi="Arial" w:cs="Arial"/>
            <w:b/>
            <w:sz w:val="20"/>
          </w:rPr>
          <w:t>3 a</w:t>
        </w:r>
      </w:smartTag>
      <w:r w:rsidRPr="00196673">
        <w:rPr>
          <w:rFonts w:ascii="Arial" w:hAnsi="Arial" w:cs="Arial"/>
          <w:b/>
          <w:sz w:val="20"/>
        </w:rPr>
        <w:t xml:space="preserve"> 5 elementos, incluindo </w:t>
      </w:r>
      <w:r w:rsidR="00783D9E" w:rsidRPr="00196673">
        <w:rPr>
          <w:rFonts w:ascii="Arial" w:hAnsi="Arial" w:cs="Arial"/>
          <w:b/>
          <w:sz w:val="20"/>
        </w:rPr>
        <w:t xml:space="preserve">o </w:t>
      </w:r>
      <w:r w:rsidRPr="00196673">
        <w:rPr>
          <w:rFonts w:ascii="Arial" w:hAnsi="Arial" w:cs="Arial"/>
          <w:b/>
          <w:sz w:val="20"/>
        </w:rPr>
        <w:t>Presidente)</w:t>
      </w:r>
      <w:r w:rsidRPr="00196673">
        <w:rPr>
          <w:rFonts w:ascii="Arial" w:hAnsi="Arial" w:cs="Arial"/>
          <w:sz w:val="20"/>
        </w:rPr>
        <w:t>:</w:t>
      </w:r>
    </w:p>
    <w:p w14:paraId="7B463D27" w14:textId="77777777" w:rsidR="00574059" w:rsidRPr="00196673" w:rsidRDefault="00574059" w:rsidP="00A44FCA">
      <w:pPr>
        <w:ind w:right="-828"/>
        <w:rPr>
          <w:rFonts w:ascii="Arial" w:hAnsi="Arial" w:cs="Arial"/>
          <w:sz w:val="20"/>
        </w:rPr>
      </w:pPr>
    </w:p>
    <w:tbl>
      <w:tblPr>
        <w:tblW w:w="968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02"/>
        <w:gridCol w:w="5020"/>
        <w:gridCol w:w="1460"/>
      </w:tblGrid>
      <w:tr w:rsidR="0016730D" w:rsidRPr="00D76FE4" w14:paraId="4D1B63DD" w14:textId="77777777" w:rsidTr="002558CB">
        <w:tc>
          <w:tcPr>
            <w:tcW w:w="3202" w:type="dxa"/>
            <w:shd w:val="clear" w:color="auto" w:fill="D9D9D9"/>
          </w:tcPr>
          <w:p w14:paraId="50A4E99E" w14:textId="14FF7859" w:rsidR="0016730D" w:rsidRPr="00D76FE4" w:rsidRDefault="0016730D" w:rsidP="0016730D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Nome Completo</w:t>
            </w:r>
            <w:r w:rsidR="00EF0CBE">
              <w:rPr>
                <w:rFonts w:ascii="Arial" w:hAnsi="Arial" w:cs="Arial"/>
                <w:sz w:val="20"/>
              </w:rPr>
              <w:t xml:space="preserve"> (</w:t>
            </w:r>
            <w:r w:rsidRPr="00D76FE4">
              <w:rPr>
                <w:rFonts w:ascii="Arial" w:hAnsi="Arial" w:cs="Arial"/>
                <w:b/>
                <w:i/>
                <w:sz w:val="20"/>
              </w:rPr>
              <w:t>Presidente</w:t>
            </w:r>
            <w:r w:rsidR="00EF0CBE">
              <w:rPr>
                <w:rFonts w:ascii="Arial" w:hAnsi="Arial" w:cs="Arial"/>
                <w:b/>
                <w:i/>
                <w:sz w:val="20"/>
              </w:rPr>
              <w:t>)</w:t>
            </w:r>
            <w:r w:rsidRPr="00D76FE4">
              <w:rPr>
                <w:rFonts w:ascii="Arial" w:hAnsi="Arial" w:cs="Arial"/>
                <w:b/>
                <w:i/>
                <w:sz w:val="20"/>
              </w:rPr>
              <w:t xml:space="preserve"> </w:t>
            </w:r>
          </w:p>
        </w:tc>
        <w:tc>
          <w:tcPr>
            <w:tcW w:w="5020" w:type="dxa"/>
            <w:tcBorders>
              <w:right w:val="nil"/>
            </w:tcBorders>
            <w:shd w:val="clear" w:color="auto" w:fill="F2F2F2"/>
          </w:tcPr>
          <w:p w14:paraId="32E0F03A" w14:textId="56C8153E" w:rsidR="0016730D" w:rsidRPr="0016730D" w:rsidRDefault="0016730D" w:rsidP="0016730D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1F3990">
              <w:rPr>
                <w:rFonts w:ascii="Arial" w:hAnsi="Arial" w:cs="Arial"/>
                <w:color w:val="D9D9D9"/>
                <w:sz w:val="20"/>
              </w:rPr>
              <w:t xml:space="preserve">                                                                    </w:t>
            </w:r>
            <w:r>
              <w:rPr>
                <w:rFonts w:ascii="Arial" w:hAnsi="Arial" w:cs="Arial"/>
                <w:color w:val="D9D9D9"/>
                <w:sz w:val="20"/>
              </w:rPr>
              <w:t xml:space="preserve">  </w:t>
            </w:r>
            <w:r w:rsidRPr="001F3990">
              <w:rPr>
                <w:rFonts w:ascii="Arial" w:hAnsi="Arial" w:cs="Arial"/>
                <w:color w:val="D9D9D9"/>
                <w:sz w:val="20"/>
              </w:rPr>
              <w:t xml:space="preserve"> </w:t>
            </w:r>
          </w:p>
        </w:tc>
        <w:tc>
          <w:tcPr>
            <w:tcW w:w="1460" w:type="dxa"/>
            <w:tcBorders>
              <w:left w:val="nil"/>
            </w:tcBorders>
            <w:shd w:val="clear" w:color="auto" w:fill="F2F2F2"/>
          </w:tcPr>
          <w:p w14:paraId="61A33454" w14:textId="54E3CFDA" w:rsidR="0016730D" w:rsidRPr="0016730D" w:rsidRDefault="0016730D" w:rsidP="0016730D">
            <w:pPr>
              <w:spacing w:before="60" w:after="60"/>
              <w:rPr>
                <w:rFonts w:ascii="Arial" w:hAnsi="Arial" w:cs="Arial"/>
                <w:b/>
                <w:bCs/>
                <w:sz w:val="20"/>
              </w:rPr>
            </w:pPr>
            <w:r w:rsidRPr="0016730D">
              <w:rPr>
                <w:rFonts w:ascii="Arial" w:hAnsi="Arial" w:cs="Arial"/>
                <w:b/>
                <w:bCs/>
                <w:sz w:val="14"/>
                <w:szCs w:val="14"/>
              </w:rPr>
              <w:t>(a preencher pela CC MIEGI/MEGI)</w:t>
            </w:r>
          </w:p>
        </w:tc>
      </w:tr>
      <w:tr w:rsidR="00574059" w:rsidRPr="00D76FE4" w14:paraId="2752D35A" w14:textId="77777777" w:rsidTr="002558CB">
        <w:tc>
          <w:tcPr>
            <w:tcW w:w="3202" w:type="dxa"/>
            <w:shd w:val="clear" w:color="auto" w:fill="D9D9D9"/>
          </w:tcPr>
          <w:p w14:paraId="2ED2FDF6" w14:textId="77777777" w:rsidR="00574059" w:rsidRPr="00D76FE4" w:rsidRDefault="00574059" w:rsidP="0016730D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Categoria:</w:t>
            </w:r>
          </w:p>
        </w:tc>
        <w:tc>
          <w:tcPr>
            <w:tcW w:w="6480" w:type="dxa"/>
            <w:gridSpan w:val="2"/>
            <w:shd w:val="clear" w:color="auto" w:fill="F2F2F2"/>
          </w:tcPr>
          <w:p w14:paraId="6F6596B0" w14:textId="77777777" w:rsidR="00574059" w:rsidRPr="00D76FE4" w:rsidRDefault="00574059" w:rsidP="0016730D">
            <w:pPr>
              <w:spacing w:before="60" w:after="60"/>
              <w:rPr>
                <w:rFonts w:ascii="Arial" w:hAnsi="Arial" w:cs="Arial"/>
                <w:sz w:val="20"/>
              </w:rPr>
            </w:pPr>
          </w:p>
        </w:tc>
      </w:tr>
    </w:tbl>
    <w:p w14:paraId="7F428B65" w14:textId="77777777" w:rsidR="00574059" w:rsidRPr="00987711" w:rsidRDefault="00574059" w:rsidP="00987711">
      <w:pPr>
        <w:ind w:right="-828"/>
        <w:rPr>
          <w:rFonts w:ascii="Arial" w:hAnsi="Arial" w:cs="Arial"/>
          <w:sz w:val="16"/>
          <w:szCs w:val="16"/>
        </w:rPr>
      </w:pPr>
    </w:p>
    <w:tbl>
      <w:tblPr>
        <w:tblW w:w="968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02"/>
        <w:gridCol w:w="6480"/>
      </w:tblGrid>
      <w:tr w:rsidR="00574059" w:rsidRPr="00D76FE4" w14:paraId="3757F2FC" w14:textId="77777777" w:rsidTr="002558CB">
        <w:tc>
          <w:tcPr>
            <w:tcW w:w="3202" w:type="dxa"/>
            <w:shd w:val="clear" w:color="auto" w:fill="D9D9D9"/>
          </w:tcPr>
          <w:p w14:paraId="36EAA198" w14:textId="251EB62B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Nome Completo</w:t>
            </w:r>
            <w:r w:rsidR="00EF0CBE">
              <w:rPr>
                <w:rFonts w:ascii="Arial" w:hAnsi="Arial" w:cs="Arial"/>
                <w:sz w:val="20"/>
              </w:rPr>
              <w:t xml:space="preserve"> (</w:t>
            </w:r>
            <w:r w:rsidR="00EF0CBE" w:rsidRPr="00EF0CBE">
              <w:rPr>
                <w:rFonts w:ascii="Arial" w:hAnsi="Arial" w:cs="Arial"/>
                <w:b/>
                <w:bCs/>
                <w:sz w:val="20"/>
              </w:rPr>
              <w:t>arguente</w:t>
            </w:r>
            <w:r w:rsidR="00EF0CBE">
              <w:rPr>
                <w:rFonts w:ascii="Arial" w:hAnsi="Arial" w:cs="Arial"/>
                <w:sz w:val="20"/>
              </w:rPr>
              <w:t>)</w:t>
            </w:r>
            <w:r w:rsidRPr="00D76FE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480" w:type="dxa"/>
            <w:shd w:val="clear" w:color="auto" w:fill="F2F2F2"/>
          </w:tcPr>
          <w:p w14:paraId="62462074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1725CDC1" w14:textId="77777777" w:rsidTr="002558CB">
        <w:tc>
          <w:tcPr>
            <w:tcW w:w="3202" w:type="dxa"/>
            <w:shd w:val="clear" w:color="auto" w:fill="D9D9D9"/>
          </w:tcPr>
          <w:p w14:paraId="44117627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Categoria:</w:t>
            </w:r>
          </w:p>
        </w:tc>
        <w:tc>
          <w:tcPr>
            <w:tcW w:w="6480" w:type="dxa"/>
            <w:shd w:val="clear" w:color="auto" w:fill="F2F2F2"/>
          </w:tcPr>
          <w:p w14:paraId="6CEE9061" w14:textId="6FE2916D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4BB34D11" w14:textId="77777777" w:rsidTr="002558CB">
        <w:tc>
          <w:tcPr>
            <w:tcW w:w="3202" w:type="dxa"/>
            <w:shd w:val="clear" w:color="auto" w:fill="D9D9D9"/>
          </w:tcPr>
          <w:p w14:paraId="205329FA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Universidade/Faculdade/Deptº</w:t>
            </w:r>
          </w:p>
        </w:tc>
        <w:tc>
          <w:tcPr>
            <w:tcW w:w="6480" w:type="dxa"/>
            <w:shd w:val="clear" w:color="auto" w:fill="F2F2F2"/>
          </w:tcPr>
          <w:p w14:paraId="317E0C86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574059" w:rsidRPr="00D76FE4" w14:paraId="7AA73F17" w14:textId="77777777" w:rsidTr="002558CB">
        <w:tc>
          <w:tcPr>
            <w:tcW w:w="3202" w:type="dxa"/>
            <w:shd w:val="clear" w:color="auto" w:fill="D9D9D9"/>
          </w:tcPr>
          <w:p w14:paraId="38A05D98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Endereço Postal</w:t>
            </w:r>
          </w:p>
        </w:tc>
        <w:tc>
          <w:tcPr>
            <w:tcW w:w="6480" w:type="dxa"/>
            <w:shd w:val="clear" w:color="auto" w:fill="F2F2F2"/>
          </w:tcPr>
          <w:p w14:paraId="7B335094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574059" w:rsidRPr="00D76FE4" w14:paraId="254B9837" w14:textId="77777777" w:rsidTr="002558CB">
        <w:tc>
          <w:tcPr>
            <w:tcW w:w="3202" w:type="dxa"/>
            <w:shd w:val="clear" w:color="auto" w:fill="D9D9D9"/>
          </w:tcPr>
          <w:p w14:paraId="7D2C42F9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Contacto Tel.:/Tm</w:t>
            </w:r>
          </w:p>
        </w:tc>
        <w:tc>
          <w:tcPr>
            <w:tcW w:w="6480" w:type="dxa"/>
            <w:shd w:val="clear" w:color="auto" w:fill="F2F2F2"/>
          </w:tcPr>
          <w:p w14:paraId="261240C5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2B4A852B" w14:textId="77777777" w:rsidTr="002558CB">
        <w:tc>
          <w:tcPr>
            <w:tcW w:w="3202" w:type="dxa"/>
            <w:shd w:val="clear" w:color="auto" w:fill="D9D9D9"/>
          </w:tcPr>
          <w:p w14:paraId="601B36DE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Endereço de email</w:t>
            </w:r>
          </w:p>
        </w:tc>
        <w:tc>
          <w:tcPr>
            <w:tcW w:w="6480" w:type="dxa"/>
            <w:shd w:val="clear" w:color="auto" w:fill="F2F2F2"/>
          </w:tcPr>
          <w:p w14:paraId="0F14C808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</w:tbl>
    <w:p w14:paraId="64E3872E" w14:textId="77777777" w:rsidR="00574059" w:rsidRPr="00987711" w:rsidRDefault="00574059" w:rsidP="00987711">
      <w:pPr>
        <w:ind w:right="-828"/>
        <w:rPr>
          <w:rFonts w:ascii="Arial" w:hAnsi="Arial" w:cs="Arial"/>
          <w:sz w:val="16"/>
          <w:szCs w:val="16"/>
        </w:rPr>
      </w:pPr>
    </w:p>
    <w:tbl>
      <w:tblPr>
        <w:tblW w:w="968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02"/>
        <w:gridCol w:w="6480"/>
      </w:tblGrid>
      <w:tr w:rsidR="00574059" w:rsidRPr="00D76FE4" w14:paraId="75748051" w14:textId="77777777" w:rsidTr="002558CB">
        <w:tc>
          <w:tcPr>
            <w:tcW w:w="3202" w:type="dxa"/>
            <w:shd w:val="clear" w:color="auto" w:fill="D9D9D9"/>
          </w:tcPr>
          <w:p w14:paraId="07C5D145" w14:textId="4B522891" w:rsidR="00574059" w:rsidRPr="00D76FE4" w:rsidRDefault="00B15B65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Nome Completo</w:t>
            </w:r>
            <w:r>
              <w:rPr>
                <w:rFonts w:ascii="Arial" w:hAnsi="Arial" w:cs="Arial"/>
                <w:sz w:val="20"/>
              </w:rPr>
              <w:t xml:space="preserve"> (</w:t>
            </w:r>
            <w:r w:rsidRPr="00C22858">
              <w:rPr>
                <w:rFonts w:ascii="Arial" w:hAnsi="Arial" w:cs="Arial"/>
                <w:b/>
                <w:bCs/>
                <w:sz w:val="20"/>
              </w:rPr>
              <w:t>orientador</w:t>
            </w:r>
            <w:r>
              <w:rPr>
                <w:rFonts w:ascii="Arial" w:hAnsi="Arial" w:cs="Arial"/>
                <w:b/>
                <w:bCs/>
                <w:sz w:val="20"/>
              </w:rPr>
              <w:t>(a)</w:t>
            </w:r>
            <w:r w:rsidRPr="00C22858">
              <w:rPr>
                <w:rFonts w:ascii="Arial" w:hAnsi="Arial" w:cs="Arial"/>
                <w:sz w:val="20"/>
              </w:rPr>
              <w:t>)</w:t>
            </w:r>
            <w:r w:rsidRPr="00D76FE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480" w:type="dxa"/>
            <w:shd w:val="clear" w:color="auto" w:fill="F2F2F2"/>
          </w:tcPr>
          <w:p w14:paraId="4AFA0A93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3B78E3C6" w14:textId="77777777" w:rsidTr="002558CB">
        <w:tc>
          <w:tcPr>
            <w:tcW w:w="3202" w:type="dxa"/>
            <w:shd w:val="clear" w:color="auto" w:fill="D9D9D9"/>
          </w:tcPr>
          <w:p w14:paraId="116B983E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Categoria:</w:t>
            </w:r>
          </w:p>
        </w:tc>
        <w:tc>
          <w:tcPr>
            <w:tcW w:w="6480" w:type="dxa"/>
            <w:shd w:val="clear" w:color="auto" w:fill="F2F2F2"/>
          </w:tcPr>
          <w:p w14:paraId="67BC3CE4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2C83CAA6" w14:textId="77777777" w:rsidTr="002558CB">
        <w:tc>
          <w:tcPr>
            <w:tcW w:w="3202" w:type="dxa"/>
            <w:shd w:val="clear" w:color="auto" w:fill="D9D9D9"/>
          </w:tcPr>
          <w:p w14:paraId="27C700D1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Universidade/Faculdade/Deptº</w:t>
            </w:r>
          </w:p>
        </w:tc>
        <w:tc>
          <w:tcPr>
            <w:tcW w:w="6480" w:type="dxa"/>
            <w:shd w:val="clear" w:color="auto" w:fill="F2F2F2"/>
          </w:tcPr>
          <w:p w14:paraId="18771C42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6AACC054" w14:textId="77777777" w:rsidTr="002558CB">
        <w:tc>
          <w:tcPr>
            <w:tcW w:w="3202" w:type="dxa"/>
            <w:shd w:val="clear" w:color="auto" w:fill="D9D9D9"/>
          </w:tcPr>
          <w:p w14:paraId="5701FE65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Endereço Postal</w:t>
            </w:r>
          </w:p>
        </w:tc>
        <w:tc>
          <w:tcPr>
            <w:tcW w:w="6480" w:type="dxa"/>
            <w:shd w:val="clear" w:color="auto" w:fill="F2F2F2"/>
          </w:tcPr>
          <w:p w14:paraId="02895C76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39FDE5B3" w14:textId="77777777" w:rsidTr="002558CB">
        <w:tc>
          <w:tcPr>
            <w:tcW w:w="3202" w:type="dxa"/>
            <w:shd w:val="clear" w:color="auto" w:fill="D9D9D9"/>
          </w:tcPr>
          <w:p w14:paraId="005B4FD5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Contacto Tel.:/Tm</w:t>
            </w:r>
          </w:p>
        </w:tc>
        <w:tc>
          <w:tcPr>
            <w:tcW w:w="6480" w:type="dxa"/>
            <w:shd w:val="clear" w:color="auto" w:fill="F2F2F2"/>
          </w:tcPr>
          <w:p w14:paraId="4A12456B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119C033F" w14:textId="77777777" w:rsidTr="002558CB">
        <w:tc>
          <w:tcPr>
            <w:tcW w:w="3202" w:type="dxa"/>
            <w:shd w:val="clear" w:color="auto" w:fill="D9D9D9"/>
          </w:tcPr>
          <w:p w14:paraId="5C61E55C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Endereço de email</w:t>
            </w:r>
          </w:p>
        </w:tc>
        <w:tc>
          <w:tcPr>
            <w:tcW w:w="6480" w:type="dxa"/>
            <w:shd w:val="clear" w:color="auto" w:fill="F2F2F2"/>
          </w:tcPr>
          <w:p w14:paraId="32A8D264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</w:tbl>
    <w:p w14:paraId="29355537" w14:textId="77777777" w:rsidR="00574059" w:rsidRPr="00987711" w:rsidRDefault="00574059" w:rsidP="00987711">
      <w:pPr>
        <w:ind w:right="-828"/>
        <w:rPr>
          <w:rFonts w:ascii="Arial" w:hAnsi="Arial" w:cs="Arial"/>
          <w:sz w:val="16"/>
          <w:szCs w:val="16"/>
        </w:rPr>
      </w:pPr>
    </w:p>
    <w:tbl>
      <w:tblPr>
        <w:tblW w:w="968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02"/>
        <w:gridCol w:w="6480"/>
      </w:tblGrid>
      <w:tr w:rsidR="00574059" w:rsidRPr="00D76FE4" w14:paraId="76172285" w14:textId="77777777" w:rsidTr="002558CB">
        <w:tc>
          <w:tcPr>
            <w:tcW w:w="3202" w:type="dxa"/>
            <w:shd w:val="clear" w:color="auto" w:fill="D9D9D9"/>
          </w:tcPr>
          <w:p w14:paraId="7E12E3D6" w14:textId="182C0942" w:rsidR="00574059" w:rsidRPr="00D76FE4" w:rsidRDefault="00B15B65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Nome Completo</w:t>
            </w:r>
            <w:r>
              <w:rPr>
                <w:rFonts w:ascii="Arial" w:hAnsi="Arial" w:cs="Arial"/>
                <w:sz w:val="20"/>
              </w:rPr>
              <w:t xml:space="preserve"> (</w:t>
            </w:r>
            <w:r w:rsidRPr="00C22858">
              <w:rPr>
                <w:rFonts w:ascii="Arial" w:hAnsi="Arial" w:cs="Arial"/>
                <w:b/>
                <w:bCs/>
                <w:sz w:val="20"/>
              </w:rPr>
              <w:t>vogal</w:t>
            </w:r>
            <w:r>
              <w:rPr>
                <w:rFonts w:ascii="Arial" w:hAnsi="Arial" w:cs="Arial"/>
                <w:b/>
                <w:bCs/>
                <w:sz w:val="20"/>
              </w:rPr>
              <w:t>-opcional</w:t>
            </w:r>
            <w:r>
              <w:rPr>
                <w:rFonts w:ascii="Arial" w:hAnsi="Arial" w:cs="Arial"/>
                <w:sz w:val="20"/>
              </w:rPr>
              <w:t>)</w:t>
            </w:r>
            <w:r w:rsidRPr="00D76FE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480" w:type="dxa"/>
            <w:shd w:val="clear" w:color="auto" w:fill="F2F2F2"/>
          </w:tcPr>
          <w:p w14:paraId="35BB862C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4B27B9D6" w14:textId="77777777" w:rsidTr="002558CB">
        <w:tc>
          <w:tcPr>
            <w:tcW w:w="3202" w:type="dxa"/>
            <w:shd w:val="clear" w:color="auto" w:fill="D9D9D9"/>
          </w:tcPr>
          <w:p w14:paraId="70942EAA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Categoria:</w:t>
            </w:r>
          </w:p>
        </w:tc>
        <w:tc>
          <w:tcPr>
            <w:tcW w:w="6480" w:type="dxa"/>
            <w:shd w:val="clear" w:color="auto" w:fill="F2F2F2"/>
          </w:tcPr>
          <w:p w14:paraId="7FCF34C1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784F023D" w14:textId="77777777" w:rsidTr="002558CB">
        <w:tc>
          <w:tcPr>
            <w:tcW w:w="3202" w:type="dxa"/>
            <w:shd w:val="clear" w:color="auto" w:fill="D9D9D9"/>
          </w:tcPr>
          <w:p w14:paraId="4E112BF8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Universidade/Faculdade/Deptº</w:t>
            </w:r>
          </w:p>
        </w:tc>
        <w:tc>
          <w:tcPr>
            <w:tcW w:w="6480" w:type="dxa"/>
            <w:shd w:val="clear" w:color="auto" w:fill="F2F2F2"/>
          </w:tcPr>
          <w:p w14:paraId="03D0B226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2E2244BA" w14:textId="77777777" w:rsidTr="002558CB">
        <w:tc>
          <w:tcPr>
            <w:tcW w:w="3202" w:type="dxa"/>
            <w:shd w:val="clear" w:color="auto" w:fill="D9D9D9"/>
          </w:tcPr>
          <w:p w14:paraId="0A15E556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Endereço Postal</w:t>
            </w:r>
          </w:p>
        </w:tc>
        <w:tc>
          <w:tcPr>
            <w:tcW w:w="6480" w:type="dxa"/>
            <w:shd w:val="clear" w:color="auto" w:fill="F2F2F2"/>
          </w:tcPr>
          <w:p w14:paraId="050BBB6F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50436B67" w14:textId="77777777" w:rsidTr="002558CB">
        <w:tc>
          <w:tcPr>
            <w:tcW w:w="3202" w:type="dxa"/>
            <w:shd w:val="clear" w:color="auto" w:fill="D9D9D9"/>
          </w:tcPr>
          <w:p w14:paraId="73B35E45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Contacto Tel.:/Tm</w:t>
            </w:r>
          </w:p>
        </w:tc>
        <w:tc>
          <w:tcPr>
            <w:tcW w:w="6480" w:type="dxa"/>
            <w:shd w:val="clear" w:color="auto" w:fill="F2F2F2"/>
          </w:tcPr>
          <w:p w14:paraId="433480F1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  <w:tr w:rsidR="00574059" w:rsidRPr="00D76FE4" w14:paraId="247E901D" w14:textId="77777777" w:rsidTr="002558CB">
        <w:tc>
          <w:tcPr>
            <w:tcW w:w="3202" w:type="dxa"/>
            <w:shd w:val="clear" w:color="auto" w:fill="D9D9D9"/>
          </w:tcPr>
          <w:p w14:paraId="457C1DB1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  <w:r w:rsidRPr="00D76FE4">
              <w:rPr>
                <w:rFonts w:ascii="Arial" w:hAnsi="Arial" w:cs="Arial"/>
                <w:sz w:val="20"/>
              </w:rPr>
              <w:t>Endereço de email</w:t>
            </w:r>
          </w:p>
        </w:tc>
        <w:tc>
          <w:tcPr>
            <w:tcW w:w="6480" w:type="dxa"/>
            <w:shd w:val="clear" w:color="auto" w:fill="F2F2F2"/>
          </w:tcPr>
          <w:p w14:paraId="458BEFE2" w14:textId="77777777" w:rsidR="00574059" w:rsidRPr="00D76FE4" w:rsidRDefault="00574059" w:rsidP="00D76FE4">
            <w:pPr>
              <w:ind w:right="-828"/>
              <w:rPr>
                <w:rFonts w:ascii="Arial" w:hAnsi="Arial" w:cs="Arial"/>
                <w:sz w:val="20"/>
              </w:rPr>
            </w:pPr>
          </w:p>
        </w:tc>
      </w:tr>
    </w:tbl>
    <w:p w14:paraId="266B684D" w14:textId="77777777" w:rsidR="00574059" w:rsidRPr="00987711" w:rsidRDefault="00574059" w:rsidP="00987711">
      <w:pPr>
        <w:ind w:right="-828"/>
        <w:rPr>
          <w:rFonts w:ascii="Arial" w:hAnsi="Arial" w:cs="Arial"/>
          <w:sz w:val="16"/>
          <w:szCs w:val="16"/>
        </w:rPr>
      </w:pPr>
    </w:p>
    <w:p w14:paraId="018D1B8E" w14:textId="649DF60D" w:rsidR="00BE2F5C" w:rsidRDefault="007F4127" w:rsidP="00BE2F5C">
      <w:pPr>
        <w:tabs>
          <w:tab w:val="left" w:pos="3240"/>
          <w:tab w:val="left" w:pos="6660"/>
          <w:tab w:val="right" w:pos="9360"/>
        </w:tabs>
        <w:spacing w:line="360" w:lineRule="auto"/>
        <w:ind w:right="-828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omentário / pedido</w:t>
      </w:r>
      <w:r w:rsidR="00BE2F5C">
        <w:rPr>
          <w:rFonts w:ascii="Arial" w:hAnsi="Arial" w:cs="Arial"/>
          <w:sz w:val="20"/>
        </w:rPr>
        <w:t>: ____________________________________________________</w:t>
      </w:r>
      <w:r>
        <w:rPr>
          <w:rFonts w:ascii="Arial" w:hAnsi="Arial" w:cs="Arial"/>
          <w:sz w:val="20"/>
        </w:rPr>
        <w:t>________________</w:t>
      </w:r>
    </w:p>
    <w:p w14:paraId="1D66D84D" w14:textId="6C6BEAD6" w:rsidR="009B1834" w:rsidRDefault="00BE2F5C" w:rsidP="00BE2F5C">
      <w:pPr>
        <w:tabs>
          <w:tab w:val="left" w:pos="3240"/>
          <w:tab w:val="left" w:pos="6660"/>
          <w:tab w:val="right" w:pos="9360"/>
        </w:tabs>
        <w:spacing w:line="360" w:lineRule="auto"/>
        <w:ind w:right="-828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______________________________________________________________________________________ </w:t>
      </w:r>
    </w:p>
    <w:p w14:paraId="0D84C0EB" w14:textId="77777777" w:rsidR="009B1834" w:rsidRDefault="009B1834" w:rsidP="00B12F2D">
      <w:pPr>
        <w:tabs>
          <w:tab w:val="left" w:pos="3240"/>
          <w:tab w:val="left" w:pos="6660"/>
          <w:tab w:val="right" w:pos="9360"/>
        </w:tabs>
        <w:ind w:right="-828"/>
        <w:rPr>
          <w:rFonts w:ascii="Arial" w:hAnsi="Arial" w:cs="Arial"/>
          <w:sz w:val="20"/>
        </w:rPr>
      </w:pPr>
    </w:p>
    <w:p w14:paraId="38E9A62A" w14:textId="01B8B2B6" w:rsidR="00574059" w:rsidRPr="00987711" w:rsidRDefault="004F05B5" w:rsidP="00B12F2D">
      <w:pPr>
        <w:tabs>
          <w:tab w:val="left" w:pos="3240"/>
          <w:tab w:val="left" w:pos="6660"/>
          <w:tab w:val="right" w:pos="9360"/>
        </w:tabs>
        <w:ind w:right="-828"/>
        <w:rPr>
          <w:rFonts w:ascii="Arial" w:hAnsi="Arial" w:cs="Arial"/>
          <w:noProof/>
          <w:sz w:val="20"/>
          <w:u w:val="single"/>
        </w:rPr>
      </w:pPr>
      <w:r>
        <w:rPr>
          <w:rFonts w:ascii="Arial" w:hAnsi="Arial" w:cs="Arial"/>
          <w:b/>
          <w:noProof/>
          <w:sz w:val="20"/>
        </w:rPr>
        <w:pict w14:anchorId="121FA02F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74" type="#_x0000_t32" style="position:absolute;margin-left:330.3pt;margin-top:9.7pt;width:147.75pt;height:.05pt;z-index:1" o:connectortype="straight"/>
        </w:pict>
      </w:r>
      <w:r w:rsidR="00987711" w:rsidRPr="00987711">
        <w:rPr>
          <w:rFonts w:ascii="Arial" w:hAnsi="Arial" w:cs="Arial"/>
          <w:b/>
          <w:noProof/>
          <w:sz w:val="20"/>
        </w:rPr>
        <w:t>A Comissão Científica do M</w:t>
      </w:r>
      <w:r w:rsidR="00F03A52">
        <w:rPr>
          <w:rFonts w:ascii="Arial" w:hAnsi="Arial" w:cs="Arial"/>
          <w:b/>
          <w:noProof/>
          <w:sz w:val="20"/>
        </w:rPr>
        <w:t>EGI</w:t>
      </w:r>
      <w:r w:rsidR="00E405B3">
        <w:rPr>
          <w:rFonts w:ascii="Arial" w:hAnsi="Arial" w:cs="Arial"/>
          <w:noProof/>
          <w:sz w:val="20"/>
        </w:rPr>
        <w:t xml:space="preserve">: </w:t>
      </w:r>
      <w:r w:rsidR="0048346A">
        <w:rPr>
          <w:rFonts w:ascii="Arial" w:hAnsi="Arial" w:cs="Arial"/>
          <w:noProof/>
          <w:sz w:val="20"/>
        </w:rPr>
        <w:t xml:space="preserve"> </w:t>
      </w:r>
      <w:bookmarkStart w:id="0" w:name="_GoBack"/>
      <w:bookmarkEnd w:id="0"/>
      <w:r w:rsidR="00987711">
        <w:rPr>
          <w:rFonts w:ascii="Arial" w:hAnsi="Arial" w:cs="Arial"/>
          <w:noProof/>
          <w:sz w:val="20"/>
        </w:rPr>
        <w:t>Prof.</w:t>
      </w:r>
      <w:r w:rsidR="00E405B3">
        <w:rPr>
          <w:rFonts w:ascii="Arial" w:hAnsi="Arial" w:cs="Arial"/>
          <w:noProof/>
          <w:sz w:val="20"/>
        </w:rPr>
        <w:t xml:space="preserve">ª </w:t>
      </w:r>
      <w:r w:rsidR="00603270">
        <w:rPr>
          <w:rFonts w:ascii="Arial" w:hAnsi="Arial" w:cs="Arial"/>
          <w:noProof/>
          <w:sz w:val="20"/>
        </w:rPr>
        <w:t>Doutor</w:t>
      </w:r>
      <w:r w:rsidR="00D84501">
        <w:rPr>
          <w:rFonts w:ascii="Arial" w:hAnsi="Arial" w:cs="Arial"/>
          <w:noProof/>
          <w:sz w:val="20"/>
        </w:rPr>
        <w:t xml:space="preserve">a Ana Sofia </w:t>
      </w:r>
      <w:r w:rsidR="00E405B3">
        <w:rPr>
          <w:rFonts w:ascii="Arial" w:hAnsi="Arial" w:cs="Arial"/>
          <w:noProof/>
          <w:sz w:val="20"/>
        </w:rPr>
        <w:t xml:space="preserve">Matos </w:t>
      </w:r>
      <w:r w:rsidR="00987711">
        <w:rPr>
          <w:rFonts w:ascii="Arial" w:hAnsi="Arial" w:cs="Arial"/>
          <w:noProof/>
          <w:sz w:val="20"/>
        </w:rPr>
        <w:tab/>
      </w:r>
    </w:p>
    <w:p w14:paraId="76987095" w14:textId="77777777" w:rsidR="00A72271" w:rsidRDefault="00A72271" w:rsidP="00987711">
      <w:pPr>
        <w:tabs>
          <w:tab w:val="left" w:pos="3240"/>
        </w:tabs>
        <w:ind w:right="-828"/>
        <w:rPr>
          <w:rFonts w:ascii="Arial" w:hAnsi="Arial" w:cs="Arial"/>
          <w:noProof/>
          <w:sz w:val="22"/>
          <w:szCs w:val="22"/>
        </w:rPr>
      </w:pPr>
    </w:p>
    <w:p w14:paraId="51240C0C" w14:textId="77777777" w:rsidR="00A72271" w:rsidRPr="00603270" w:rsidRDefault="004F05B5" w:rsidP="00A72271">
      <w:pPr>
        <w:tabs>
          <w:tab w:val="left" w:pos="3240"/>
          <w:tab w:val="left" w:pos="6660"/>
          <w:tab w:val="right" w:pos="9360"/>
        </w:tabs>
        <w:ind w:right="-828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pict w14:anchorId="6250F759">
          <v:shape id="_x0000_s1075" type="#_x0000_t32" style="position:absolute;margin-left:328.8pt;margin-top:10.3pt;width:149.25pt;height:.05pt;z-index:2" o:connectortype="straight"/>
        </w:pict>
      </w:r>
      <w:r w:rsidR="00E405B3">
        <w:rPr>
          <w:rFonts w:ascii="Arial" w:hAnsi="Arial" w:cs="Arial"/>
          <w:noProof/>
          <w:sz w:val="20"/>
        </w:rPr>
        <w:t xml:space="preserve">                                                         </w:t>
      </w:r>
      <w:r w:rsidR="00A72271">
        <w:rPr>
          <w:rFonts w:ascii="Arial" w:hAnsi="Arial" w:cs="Arial"/>
          <w:noProof/>
          <w:sz w:val="20"/>
        </w:rPr>
        <w:t>Prof.</w:t>
      </w:r>
      <w:r w:rsidR="00032D5E">
        <w:rPr>
          <w:rFonts w:ascii="Arial" w:hAnsi="Arial" w:cs="Arial"/>
          <w:noProof/>
          <w:sz w:val="20"/>
        </w:rPr>
        <w:t>ª</w:t>
      </w:r>
      <w:r w:rsidR="00A72271">
        <w:rPr>
          <w:rFonts w:ascii="Arial" w:hAnsi="Arial" w:cs="Arial"/>
          <w:noProof/>
          <w:sz w:val="20"/>
        </w:rPr>
        <w:t xml:space="preserve"> Doutor</w:t>
      </w:r>
      <w:r w:rsidR="00D84501">
        <w:rPr>
          <w:rFonts w:ascii="Arial" w:hAnsi="Arial" w:cs="Arial"/>
          <w:noProof/>
          <w:sz w:val="20"/>
        </w:rPr>
        <w:t xml:space="preserve">a Ana Paula </w:t>
      </w:r>
      <w:r w:rsidR="00E405B3">
        <w:rPr>
          <w:rFonts w:ascii="Arial" w:hAnsi="Arial" w:cs="Arial"/>
          <w:noProof/>
          <w:sz w:val="20"/>
        </w:rPr>
        <w:t xml:space="preserve">Barroso </w:t>
      </w:r>
    </w:p>
    <w:p w14:paraId="6EEF1561" w14:textId="77777777" w:rsidR="00A72271" w:rsidRPr="006B2ABB" w:rsidRDefault="00A72271" w:rsidP="00987711">
      <w:pPr>
        <w:tabs>
          <w:tab w:val="left" w:pos="3240"/>
        </w:tabs>
        <w:ind w:right="-828"/>
        <w:rPr>
          <w:rFonts w:ascii="Arial" w:hAnsi="Arial" w:cs="Arial"/>
          <w:noProof/>
          <w:sz w:val="22"/>
          <w:szCs w:val="22"/>
        </w:rPr>
      </w:pPr>
    </w:p>
    <w:p w14:paraId="65140F17" w14:textId="77777777" w:rsidR="00987711" w:rsidRPr="00987711" w:rsidRDefault="004F05B5" w:rsidP="00B12F2D">
      <w:pPr>
        <w:tabs>
          <w:tab w:val="left" w:pos="3240"/>
          <w:tab w:val="left" w:pos="6660"/>
          <w:tab w:val="right" w:pos="9360"/>
        </w:tabs>
        <w:ind w:right="-828"/>
        <w:rPr>
          <w:rFonts w:ascii="Arial" w:hAnsi="Arial" w:cs="Arial"/>
          <w:noProof/>
          <w:sz w:val="20"/>
          <w:u w:val="single"/>
        </w:rPr>
      </w:pPr>
      <w:r>
        <w:rPr>
          <w:rFonts w:ascii="Arial" w:hAnsi="Arial" w:cs="Arial"/>
          <w:noProof/>
          <w:sz w:val="20"/>
        </w:rPr>
        <w:pict w14:anchorId="572E0E16">
          <v:shape id="_x0000_s1076" type="#_x0000_t32" style="position:absolute;margin-left:330.3pt;margin-top:10.9pt;width:148.5pt;height:.05pt;z-index:3" o:connectortype="straight"/>
        </w:pict>
      </w:r>
      <w:r w:rsidR="00E405B3">
        <w:rPr>
          <w:rFonts w:ascii="Arial" w:hAnsi="Arial" w:cs="Arial"/>
          <w:noProof/>
          <w:sz w:val="20"/>
        </w:rPr>
        <w:t xml:space="preserve">                                                         </w:t>
      </w:r>
      <w:r w:rsidR="00603270">
        <w:rPr>
          <w:rFonts w:ascii="Arial" w:hAnsi="Arial" w:cs="Arial"/>
          <w:noProof/>
          <w:sz w:val="20"/>
        </w:rPr>
        <w:t>Prof</w:t>
      </w:r>
      <w:r w:rsidR="00E405B3">
        <w:rPr>
          <w:rFonts w:ascii="Arial" w:hAnsi="Arial" w:cs="Arial"/>
          <w:noProof/>
          <w:sz w:val="20"/>
        </w:rPr>
        <w:t>.</w:t>
      </w:r>
      <w:r w:rsidR="00603270">
        <w:rPr>
          <w:rFonts w:ascii="Arial" w:hAnsi="Arial" w:cs="Arial"/>
          <w:noProof/>
          <w:sz w:val="20"/>
        </w:rPr>
        <w:t>ª</w:t>
      </w:r>
      <w:r w:rsidR="00987711">
        <w:rPr>
          <w:rFonts w:ascii="Arial" w:hAnsi="Arial" w:cs="Arial"/>
          <w:noProof/>
          <w:sz w:val="20"/>
        </w:rPr>
        <w:t xml:space="preserve"> </w:t>
      </w:r>
      <w:r w:rsidR="00603270">
        <w:rPr>
          <w:rFonts w:ascii="Arial" w:hAnsi="Arial" w:cs="Arial"/>
          <w:noProof/>
          <w:sz w:val="20"/>
        </w:rPr>
        <w:t>Doutora</w:t>
      </w:r>
      <w:r w:rsidR="009238FE">
        <w:rPr>
          <w:rFonts w:ascii="Arial" w:hAnsi="Arial" w:cs="Arial"/>
          <w:noProof/>
          <w:sz w:val="20"/>
        </w:rPr>
        <w:t xml:space="preserve"> Isabel Lopes Nunes</w:t>
      </w:r>
      <w:r w:rsidR="00987711">
        <w:rPr>
          <w:rFonts w:ascii="Arial" w:hAnsi="Arial" w:cs="Arial"/>
          <w:noProof/>
          <w:sz w:val="20"/>
        </w:rPr>
        <w:tab/>
      </w:r>
    </w:p>
    <w:p w14:paraId="4D93D213" w14:textId="77777777" w:rsidR="00987711" w:rsidRPr="006B2ABB" w:rsidRDefault="00987711" w:rsidP="00987711">
      <w:pPr>
        <w:tabs>
          <w:tab w:val="left" w:pos="3240"/>
        </w:tabs>
        <w:ind w:right="-828"/>
        <w:rPr>
          <w:rFonts w:ascii="Arial" w:hAnsi="Arial" w:cs="Arial"/>
          <w:noProof/>
          <w:sz w:val="22"/>
          <w:szCs w:val="22"/>
        </w:rPr>
      </w:pPr>
    </w:p>
    <w:p w14:paraId="3AEF123F" w14:textId="77777777" w:rsidR="00326A42" w:rsidRDefault="00326A42" w:rsidP="00987711">
      <w:pPr>
        <w:tabs>
          <w:tab w:val="left" w:pos="3060"/>
        </w:tabs>
        <w:ind w:right="-828"/>
        <w:rPr>
          <w:rFonts w:ascii="Arial" w:hAnsi="Arial" w:cs="Arial"/>
          <w:sz w:val="20"/>
        </w:rPr>
      </w:pPr>
    </w:p>
    <w:p w14:paraId="009BD195" w14:textId="77777777" w:rsidR="006B2ABB" w:rsidRPr="006B2ABB" w:rsidRDefault="009B1834" w:rsidP="007A4582">
      <w:pPr>
        <w:tabs>
          <w:tab w:val="left" w:pos="3240"/>
          <w:tab w:val="left" w:pos="7020"/>
          <w:tab w:val="right" w:pos="9360"/>
        </w:tabs>
        <w:ind w:right="-828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</w:rPr>
        <w:t>Dat</w:t>
      </w:r>
      <w:r w:rsidR="007A4582">
        <w:rPr>
          <w:rFonts w:ascii="Arial" w:hAnsi="Arial" w:cs="Arial"/>
          <w:sz w:val="20"/>
        </w:rPr>
        <w:t>a: ____/____</w:t>
      </w:r>
      <w:r>
        <w:rPr>
          <w:rFonts w:ascii="Arial" w:hAnsi="Arial" w:cs="Arial"/>
          <w:sz w:val="20"/>
        </w:rPr>
        <w:t>/2</w:t>
      </w:r>
      <w:r w:rsidR="007A4582">
        <w:rPr>
          <w:rFonts w:ascii="Arial" w:hAnsi="Arial" w:cs="Arial"/>
          <w:sz w:val="20"/>
        </w:rPr>
        <w:t>0____</w:t>
      </w:r>
    </w:p>
    <w:sectPr w:rsidR="006B2ABB" w:rsidRPr="006B2ABB" w:rsidSect="00574059">
      <w:headerReference w:type="default" r:id="rId7"/>
      <w:footerReference w:type="default" r:id="rId8"/>
      <w:pgSz w:w="11906" w:h="16838" w:code="9"/>
      <w:pgMar w:top="1701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D2C17" w14:textId="77777777" w:rsidR="004F05B5" w:rsidRDefault="004F05B5">
      <w:r>
        <w:separator/>
      </w:r>
    </w:p>
  </w:endnote>
  <w:endnote w:type="continuationSeparator" w:id="0">
    <w:p w14:paraId="60231A70" w14:textId="77777777" w:rsidR="004F05B5" w:rsidRDefault="004F05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52558" w14:textId="77777777" w:rsidR="00F77967" w:rsidRDefault="00F77967" w:rsidP="00F77967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43E0D0" w14:textId="77777777" w:rsidR="004F05B5" w:rsidRDefault="004F05B5">
      <w:r>
        <w:separator/>
      </w:r>
    </w:p>
  </w:footnote>
  <w:footnote w:type="continuationSeparator" w:id="0">
    <w:p w14:paraId="11F106BB" w14:textId="77777777" w:rsidR="004F05B5" w:rsidRDefault="004F05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2A7EC8" w14:textId="77777777" w:rsidR="009834DE" w:rsidRPr="00491C34" w:rsidRDefault="004F05B5" w:rsidP="009834DE">
    <w:pPr>
      <w:autoSpaceDE w:val="0"/>
      <w:autoSpaceDN w:val="0"/>
      <w:adjustRightInd w:val="0"/>
      <w:spacing w:line="360" w:lineRule="auto"/>
      <w:rPr>
        <w:rFonts w:cs="Arial"/>
        <w:b/>
        <w:bCs/>
        <w:color w:val="000000"/>
      </w:rPr>
    </w:pPr>
    <w:r>
      <w:rPr>
        <w:noProof/>
        <w:lang w:val="en-US" w:eastAsia="en-US"/>
      </w:rPr>
      <w:pict w14:anchorId="18DD92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alt="Shape&#10;&#10;Description automatically generated with medium confidence" style="width:464.25pt;height:1in;visibility:visible">
          <v:imagedata r:id="rId1" o:title="Shape&#10;&#10;Description automatically generated with medium confidence"/>
        </v:shape>
      </w:pict>
    </w:r>
  </w:p>
  <w:p w14:paraId="264E68B1" w14:textId="77777777" w:rsidR="003F50B5" w:rsidRPr="009834DE" w:rsidRDefault="003F50B5" w:rsidP="009834D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467ED"/>
    <w:multiLevelType w:val="hybridMultilevel"/>
    <w:tmpl w:val="F054914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LAwMzQ3MTa2NDdV0lEKTi0uzszPAykwrAUAVe7WDywAAAA="/>
  </w:docVars>
  <w:rsids>
    <w:rsidRoot w:val="00C10745"/>
    <w:rsid w:val="00006A14"/>
    <w:rsid w:val="00010D08"/>
    <w:rsid w:val="00014020"/>
    <w:rsid w:val="00020499"/>
    <w:rsid w:val="0003078C"/>
    <w:rsid w:val="00032D5E"/>
    <w:rsid w:val="00046C47"/>
    <w:rsid w:val="000529E1"/>
    <w:rsid w:val="0005360A"/>
    <w:rsid w:val="000551B3"/>
    <w:rsid w:val="000677F2"/>
    <w:rsid w:val="000708EF"/>
    <w:rsid w:val="00075E56"/>
    <w:rsid w:val="000811A3"/>
    <w:rsid w:val="00090EAB"/>
    <w:rsid w:val="000956C7"/>
    <w:rsid w:val="000B407F"/>
    <w:rsid w:val="000B617B"/>
    <w:rsid w:val="000C63A7"/>
    <w:rsid w:val="000D41C9"/>
    <w:rsid w:val="000F56D3"/>
    <w:rsid w:val="000F7466"/>
    <w:rsid w:val="00137F16"/>
    <w:rsid w:val="00153FA6"/>
    <w:rsid w:val="0016243E"/>
    <w:rsid w:val="00163D8F"/>
    <w:rsid w:val="0016473F"/>
    <w:rsid w:val="0016730D"/>
    <w:rsid w:val="0019018E"/>
    <w:rsid w:val="00195057"/>
    <w:rsid w:val="00196673"/>
    <w:rsid w:val="001979B9"/>
    <w:rsid w:val="001D6CFC"/>
    <w:rsid w:val="001D749B"/>
    <w:rsid w:val="001F3990"/>
    <w:rsid w:val="0020639A"/>
    <w:rsid w:val="00217E2D"/>
    <w:rsid w:val="00224C57"/>
    <w:rsid w:val="00236C99"/>
    <w:rsid w:val="00236D7C"/>
    <w:rsid w:val="00240A6A"/>
    <w:rsid w:val="00251DB3"/>
    <w:rsid w:val="002558CB"/>
    <w:rsid w:val="002824B0"/>
    <w:rsid w:val="002868EB"/>
    <w:rsid w:val="002911B2"/>
    <w:rsid w:val="00294371"/>
    <w:rsid w:val="00294B95"/>
    <w:rsid w:val="002A2815"/>
    <w:rsid w:val="002B670D"/>
    <w:rsid w:val="002C7690"/>
    <w:rsid w:val="002D685C"/>
    <w:rsid w:val="002F3A43"/>
    <w:rsid w:val="003072C9"/>
    <w:rsid w:val="003133B0"/>
    <w:rsid w:val="00314324"/>
    <w:rsid w:val="00315A87"/>
    <w:rsid w:val="00326A42"/>
    <w:rsid w:val="00326F9A"/>
    <w:rsid w:val="00340ACE"/>
    <w:rsid w:val="00344409"/>
    <w:rsid w:val="00350C9C"/>
    <w:rsid w:val="003523C9"/>
    <w:rsid w:val="00364AD0"/>
    <w:rsid w:val="003857E2"/>
    <w:rsid w:val="00395697"/>
    <w:rsid w:val="00395732"/>
    <w:rsid w:val="003970A4"/>
    <w:rsid w:val="003A0A64"/>
    <w:rsid w:val="003C581A"/>
    <w:rsid w:val="003D290F"/>
    <w:rsid w:val="003D6AF7"/>
    <w:rsid w:val="003E3BBD"/>
    <w:rsid w:val="003E5B0F"/>
    <w:rsid w:val="003F0FB5"/>
    <w:rsid w:val="003F50B5"/>
    <w:rsid w:val="00400BB2"/>
    <w:rsid w:val="00407304"/>
    <w:rsid w:val="00411669"/>
    <w:rsid w:val="00434B83"/>
    <w:rsid w:val="0043566A"/>
    <w:rsid w:val="0044000E"/>
    <w:rsid w:val="004433C4"/>
    <w:rsid w:val="00443410"/>
    <w:rsid w:val="004441C6"/>
    <w:rsid w:val="00451A08"/>
    <w:rsid w:val="00451FB6"/>
    <w:rsid w:val="00453565"/>
    <w:rsid w:val="00462F6A"/>
    <w:rsid w:val="00473F7D"/>
    <w:rsid w:val="00477449"/>
    <w:rsid w:val="0048346A"/>
    <w:rsid w:val="00493286"/>
    <w:rsid w:val="00494C74"/>
    <w:rsid w:val="004A048C"/>
    <w:rsid w:val="004A0688"/>
    <w:rsid w:val="004A7FAC"/>
    <w:rsid w:val="004D20D8"/>
    <w:rsid w:val="004F05B5"/>
    <w:rsid w:val="004F42BB"/>
    <w:rsid w:val="004F5046"/>
    <w:rsid w:val="005041B0"/>
    <w:rsid w:val="00504884"/>
    <w:rsid w:val="00514C88"/>
    <w:rsid w:val="005219EE"/>
    <w:rsid w:val="00522509"/>
    <w:rsid w:val="00522E51"/>
    <w:rsid w:val="00523E4F"/>
    <w:rsid w:val="00543A43"/>
    <w:rsid w:val="00551A62"/>
    <w:rsid w:val="00574059"/>
    <w:rsid w:val="00576E5C"/>
    <w:rsid w:val="00583AEE"/>
    <w:rsid w:val="005A00B7"/>
    <w:rsid w:val="005A1A94"/>
    <w:rsid w:val="005B0235"/>
    <w:rsid w:val="005C025C"/>
    <w:rsid w:val="005C0887"/>
    <w:rsid w:val="005C3948"/>
    <w:rsid w:val="00603270"/>
    <w:rsid w:val="0060351D"/>
    <w:rsid w:val="00604C1F"/>
    <w:rsid w:val="006104B2"/>
    <w:rsid w:val="00623559"/>
    <w:rsid w:val="0062389E"/>
    <w:rsid w:val="00627CA1"/>
    <w:rsid w:val="006315B1"/>
    <w:rsid w:val="00661BAD"/>
    <w:rsid w:val="00680FB6"/>
    <w:rsid w:val="00692226"/>
    <w:rsid w:val="00694991"/>
    <w:rsid w:val="006B2ABB"/>
    <w:rsid w:val="006B7185"/>
    <w:rsid w:val="006C7D3A"/>
    <w:rsid w:val="006D09AD"/>
    <w:rsid w:val="006D21EA"/>
    <w:rsid w:val="006D7C69"/>
    <w:rsid w:val="006E2B8E"/>
    <w:rsid w:val="006E53BA"/>
    <w:rsid w:val="006E6080"/>
    <w:rsid w:val="00701E97"/>
    <w:rsid w:val="007022B0"/>
    <w:rsid w:val="0070267C"/>
    <w:rsid w:val="0070273E"/>
    <w:rsid w:val="0070390B"/>
    <w:rsid w:val="00725600"/>
    <w:rsid w:val="0074326C"/>
    <w:rsid w:val="00743C6D"/>
    <w:rsid w:val="00753085"/>
    <w:rsid w:val="00756474"/>
    <w:rsid w:val="00756B6B"/>
    <w:rsid w:val="007806E7"/>
    <w:rsid w:val="00781FE1"/>
    <w:rsid w:val="00783D9E"/>
    <w:rsid w:val="007A4582"/>
    <w:rsid w:val="007A735C"/>
    <w:rsid w:val="007A7E5C"/>
    <w:rsid w:val="007B05DA"/>
    <w:rsid w:val="007B3EE4"/>
    <w:rsid w:val="007B61F8"/>
    <w:rsid w:val="007C1604"/>
    <w:rsid w:val="007D06E8"/>
    <w:rsid w:val="007E3E05"/>
    <w:rsid w:val="007F06ED"/>
    <w:rsid w:val="007F29A1"/>
    <w:rsid w:val="007F4127"/>
    <w:rsid w:val="008017AB"/>
    <w:rsid w:val="00801FE4"/>
    <w:rsid w:val="00807753"/>
    <w:rsid w:val="008077BD"/>
    <w:rsid w:val="0082388D"/>
    <w:rsid w:val="00842324"/>
    <w:rsid w:val="00870638"/>
    <w:rsid w:val="0089290C"/>
    <w:rsid w:val="00897E85"/>
    <w:rsid w:val="008A3341"/>
    <w:rsid w:val="008B0BBB"/>
    <w:rsid w:val="008C1A75"/>
    <w:rsid w:val="008C60AC"/>
    <w:rsid w:val="008D6348"/>
    <w:rsid w:val="008D7903"/>
    <w:rsid w:val="008E1E84"/>
    <w:rsid w:val="008E387B"/>
    <w:rsid w:val="008E6EDF"/>
    <w:rsid w:val="008E721E"/>
    <w:rsid w:val="008F0ACF"/>
    <w:rsid w:val="008F2852"/>
    <w:rsid w:val="00900500"/>
    <w:rsid w:val="00900E3A"/>
    <w:rsid w:val="009068AC"/>
    <w:rsid w:val="00913EBD"/>
    <w:rsid w:val="00914125"/>
    <w:rsid w:val="009206CF"/>
    <w:rsid w:val="009238FE"/>
    <w:rsid w:val="009425DF"/>
    <w:rsid w:val="009512B2"/>
    <w:rsid w:val="00953D05"/>
    <w:rsid w:val="0095663A"/>
    <w:rsid w:val="009703E3"/>
    <w:rsid w:val="00976900"/>
    <w:rsid w:val="00982160"/>
    <w:rsid w:val="009834DE"/>
    <w:rsid w:val="009870AB"/>
    <w:rsid w:val="00987711"/>
    <w:rsid w:val="009962B4"/>
    <w:rsid w:val="009B0014"/>
    <w:rsid w:val="009B1834"/>
    <w:rsid w:val="009B73FC"/>
    <w:rsid w:val="009C25E7"/>
    <w:rsid w:val="009C7BC1"/>
    <w:rsid w:val="00A23DDF"/>
    <w:rsid w:val="00A2649C"/>
    <w:rsid w:val="00A31086"/>
    <w:rsid w:val="00A414D7"/>
    <w:rsid w:val="00A44FCA"/>
    <w:rsid w:val="00A72271"/>
    <w:rsid w:val="00A87E6E"/>
    <w:rsid w:val="00AB6C0C"/>
    <w:rsid w:val="00AB6DA4"/>
    <w:rsid w:val="00AC069F"/>
    <w:rsid w:val="00AC3039"/>
    <w:rsid w:val="00AD4E19"/>
    <w:rsid w:val="00AF0F96"/>
    <w:rsid w:val="00AF2479"/>
    <w:rsid w:val="00AF451D"/>
    <w:rsid w:val="00AF7559"/>
    <w:rsid w:val="00B03652"/>
    <w:rsid w:val="00B06B35"/>
    <w:rsid w:val="00B12F2D"/>
    <w:rsid w:val="00B15013"/>
    <w:rsid w:val="00B15B65"/>
    <w:rsid w:val="00B207B8"/>
    <w:rsid w:val="00B3078C"/>
    <w:rsid w:val="00B43AC9"/>
    <w:rsid w:val="00B545C8"/>
    <w:rsid w:val="00B56DB9"/>
    <w:rsid w:val="00B63394"/>
    <w:rsid w:val="00B64655"/>
    <w:rsid w:val="00B712B0"/>
    <w:rsid w:val="00BA5E64"/>
    <w:rsid w:val="00BC0F3C"/>
    <w:rsid w:val="00BC2A9D"/>
    <w:rsid w:val="00BC389A"/>
    <w:rsid w:val="00BD0C02"/>
    <w:rsid w:val="00BD30EE"/>
    <w:rsid w:val="00BD659D"/>
    <w:rsid w:val="00BE2F5C"/>
    <w:rsid w:val="00BE7F9B"/>
    <w:rsid w:val="00BF6347"/>
    <w:rsid w:val="00C035AB"/>
    <w:rsid w:val="00C10745"/>
    <w:rsid w:val="00C12ABC"/>
    <w:rsid w:val="00C13A38"/>
    <w:rsid w:val="00C13DCB"/>
    <w:rsid w:val="00C22858"/>
    <w:rsid w:val="00C22AB3"/>
    <w:rsid w:val="00C23C59"/>
    <w:rsid w:val="00C30F1F"/>
    <w:rsid w:val="00C3405F"/>
    <w:rsid w:val="00C34EBA"/>
    <w:rsid w:val="00C7189F"/>
    <w:rsid w:val="00C80097"/>
    <w:rsid w:val="00C84591"/>
    <w:rsid w:val="00C85706"/>
    <w:rsid w:val="00C956A1"/>
    <w:rsid w:val="00C969CC"/>
    <w:rsid w:val="00CA104C"/>
    <w:rsid w:val="00CC3E04"/>
    <w:rsid w:val="00CD1137"/>
    <w:rsid w:val="00CD1C1C"/>
    <w:rsid w:val="00CD35A6"/>
    <w:rsid w:val="00CE0E84"/>
    <w:rsid w:val="00CF3B58"/>
    <w:rsid w:val="00D02678"/>
    <w:rsid w:val="00D06E98"/>
    <w:rsid w:val="00D2510D"/>
    <w:rsid w:val="00D37765"/>
    <w:rsid w:val="00D50598"/>
    <w:rsid w:val="00D76FE4"/>
    <w:rsid w:val="00D82415"/>
    <w:rsid w:val="00D84501"/>
    <w:rsid w:val="00DC5DAB"/>
    <w:rsid w:val="00DD3D24"/>
    <w:rsid w:val="00DF1910"/>
    <w:rsid w:val="00DF2BE0"/>
    <w:rsid w:val="00E33BE3"/>
    <w:rsid w:val="00E34F48"/>
    <w:rsid w:val="00E40166"/>
    <w:rsid w:val="00E405B3"/>
    <w:rsid w:val="00E464CE"/>
    <w:rsid w:val="00E612F6"/>
    <w:rsid w:val="00E63416"/>
    <w:rsid w:val="00E6759E"/>
    <w:rsid w:val="00E731BC"/>
    <w:rsid w:val="00E73A2F"/>
    <w:rsid w:val="00E755EB"/>
    <w:rsid w:val="00E87C49"/>
    <w:rsid w:val="00E935BB"/>
    <w:rsid w:val="00E964BC"/>
    <w:rsid w:val="00E969DF"/>
    <w:rsid w:val="00EA4615"/>
    <w:rsid w:val="00EC0525"/>
    <w:rsid w:val="00EC7E05"/>
    <w:rsid w:val="00ED2F5D"/>
    <w:rsid w:val="00ED413A"/>
    <w:rsid w:val="00ED70DB"/>
    <w:rsid w:val="00EE3C4E"/>
    <w:rsid w:val="00EF0CBE"/>
    <w:rsid w:val="00F03A52"/>
    <w:rsid w:val="00F24505"/>
    <w:rsid w:val="00F24F0B"/>
    <w:rsid w:val="00F27A79"/>
    <w:rsid w:val="00F3472B"/>
    <w:rsid w:val="00F35E44"/>
    <w:rsid w:val="00F37FB2"/>
    <w:rsid w:val="00F40482"/>
    <w:rsid w:val="00F50A97"/>
    <w:rsid w:val="00F55D96"/>
    <w:rsid w:val="00F65EC0"/>
    <w:rsid w:val="00F712F3"/>
    <w:rsid w:val="00F77967"/>
    <w:rsid w:val="00F845D9"/>
    <w:rsid w:val="00F920E9"/>
    <w:rsid w:val="00FA0570"/>
    <w:rsid w:val="00FC0781"/>
    <w:rsid w:val="00FD5249"/>
    <w:rsid w:val="00FE0767"/>
    <w:rsid w:val="00FE4D81"/>
    <w:rsid w:val="00FE6AA6"/>
    <w:rsid w:val="00FF1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  <o:rules v:ext="edit">
        <o:r id="V:Rule1" type="connector" idref="#_x0000_s1074"/>
        <o:r id="V:Rule2" type="connector" idref="#_x0000_s1075"/>
        <o:r id="V:Rule3" type="connector" idref="#_x0000_s1076"/>
      </o:rules>
    </o:shapelayout>
  </w:shapeDefaults>
  <w:decimalSymbol w:val=","/>
  <w:listSeparator w:val=";"/>
  <w14:docId w14:val="27AC5249"/>
  <w15:chartTrackingRefBased/>
  <w15:docId w15:val="{BCC3165A-5A88-4DB6-BF5E-5EFB7E25C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3A38"/>
    <w:rPr>
      <w:rFonts w:ascii="Times" w:hAnsi="Times"/>
      <w:sz w:val="24"/>
    </w:rPr>
  </w:style>
  <w:style w:type="paragraph" w:styleId="Ttulo1">
    <w:name w:val="heading 1"/>
    <w:basedOn w:val="Normal"/>
    <w:next w:val="Normal"/>
    <w:qFormat/>
    <w:pPr>
      <w:keepNext/>
      <w:tabs>
        <w:tab w:val="left" w:pos="580"/>
      </w:tabs>
      <w:spacing w:before="240"/>
      <w:ind w:left="1120" w:right="-300" w:hanging="1140"/>
      <w:jc w:val="both"/>
      <w:outlineLvl w:val="0"/>
    </w:pPr>
    <w:rPr>
      <w:b/>
      <w:bCs/>
      <w:sz w:val="20"/>
    </w:rPr>
  </w:style>
  <w:style w:type="paragraph" w:styleId="Ttulo2">
    <w:name w:val="heading 2"/>
    <w:basedOn w:val="Normal"/>
    <w:next w:val="Normal"/>
    <w:qFormat/>
    <w:rsid w:val="00661BA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tabs>
        <w:tab w:val="left" w:pos="8730"/>
      </w:tabs>
      <w:spacing w:before="240"/>
      <w:ind w:right="-300"/>
      <w:jc w:val="both"/>
    </w:pPr>
  </w:style>
  <w:style w:type="paragraph" w:styleId="Corpodetexto2">
    <w:name w:val="Body Text 2"/>
    <w:basedOn w:val="Normal"/>
    <w:pPr>
      <w:spacing w:before="240"/>
      <w:ind w:right="-300"/>
      <w:jc w:val="both"/>
    </w:pPr>
    <w:rPr>
      <w:sz w:val="20"/>
    </w:rPr>
  </w:style>
  <w:style w:type="paragraph" w:styleId="Textodebloco">
    <w:name w:val="Block Text"/>
    <w:basedOn w:val="Normal"/>
    <w:pPr>
      <w:spacing w:before="240"/>
      <w:ind w:left="180" w:right="-300"/>
      <w:jc w:val="both"/>
    </w:pPr>
    <w:rPr>
      <w:sz w:val="20"/>
    </w:rPr>
  </w:style>
  <w:style w:type="paragraph" w:styleId="Cabealho">
    <w:name w:val="header"/>
    <w:basedOn w:val="Normal"/>
    <w:rsid w:val="003523C9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3523C9"/>
    <w:pPr>
      <w:tabs>
        <w:tab w:val="center" w:pos="4320"/>
        <w:tab w:val="right" w:pos="8640"/>
      </w:tabs>
    </w:pPr>
  </w:style>
  <w:style w:type="paragraph" w:styleId="Avanodecorpodetexto2">
    <w:name w:val="Body Text Indent 2"/>
    <w:basedOn w:val="Normal"/>
    <w:rsid w:val="00661BAD"/>
    <w:pPr>
      <w:spacing w:after="120" w:line="480" w:lineRule="auto"/>
      <w:ind w:left="283"/>
    </w:pPr>
  </w:style>
  <w:style w:type="paragraph" w:styleId="Avanodecorpodetexto3">
    <w:name w:val="Body Text Indent 3"/>
    <w:basedOn w:val="Normal"/>
    <w:rsid w:val="00661BAD"/>
    <w:pPr>
      <w:spacing w:after="120"/>
      <w:ind w:left="283"/>
    </w:pPr>
    <w:rPr>
      <w:sz w:val="16"/>
      <w:szCs w:val="16"/>
    </w:rPr>
  </w:style>
  <w:style w:type="table" w:styleId="TabelacomGrelha">
    <w:name w:val="Table Grid"/>
    <w:basedOn w:val="Tabelanormal"/>
    <w:rsid w:val="005740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0529E1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semiHidden/>
    <w:unhideWhenUsed/>
    <w:rsid w:val="004A0688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4A0688"/>
    <w:rPr>
      <w:sz w:val="20"/>
    </w:rPr>
  </w:style>
  <w:style w:type="character" w:customStyle="1" w:styleId="TextodecomentrioCarter">
    <w:name w:val="Texto de comentário Caráter"/>
    <w:link w:val="Textodecomentrio"/>
    <w:uiPriority w:val="99"/>
    <w:semiHidden/>
    <w:rsid w:val="004A0688"/>
    <w:rPr>
      <w:rFonts w:ascii="Times" w:hAnsi="Time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4A0688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sid w:val="004A0688"/>
    <w:rPr>
      <w:rFonts w:ascii="Times" w:hAnsi="Time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09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partamento de Engenharia Mecânica e Industrial</vt:lpstr>
      <vt:lpstr>Departamento de Engenharia Mecânica e Industrial</vt:lpstr>
    </vt:vector>
  </TitlesOfParts>
  <Company>DEMI - FCT/UNL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amento de Engenharia Mecânica e Industrial</dc:title>
  <dc:subject>Contratação de Técnico</dc:subject>
  <dc:creator>secdemi</dc:creator>
  <cp:keywords>Flavio Fernandes</cp:keywords>
  <cp:lastModifiedBy>Sandra Freitas Spinola</cp:lastModifiedBy>
  <cp:revision>25</cp:revision>
  <cp:lastPrinted>2017-04-26T13:55:00Z</cp:lastPrinted>
  <dcterms:created xsi:type="dcterms:W3CDTF">2023-03-20T14:52:00Z</dcterms:created>
  <dcterms:modified xsi:type="dcterms:W3CDTF">2023-03-20T14:53:00Z</dcterms:modified>
  <cp:category>Ofício</cp:category>
</cp:coreProperties>
</file>